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0" w:name="X53c507641877fa4831caf9f3b353d509fb17bc4"/>
    <w:p>
      <w:pPr>
        <w:pStyle w:val="Heading1"/>
      </w:pPr>
      <w:r>
        <w:t xml:space="preserve">Cover Letter for Industrial Engineer Position in Japan Kyoto</w:t>
      </w:r>
    </w:p>
    <w:p>
      <w:pPr>
        <w:pStyle w:val="FirstParagraph"/>
      </w:pPr>
      <w:r>
        <w:rPr>
          <w:bCs/>
          <w:b/>
        </w:rPr>
        <w:t xml:space="preserve">John Doe</w:t>
      </w:r>
      <w:r>
        <w:br/>
      </w:r>
      <w:r>
        <w:t xml:space="preserve">1234 Tokyo Street, Kyoto, Japan</w:t>
      </w:r>
      <w:r>
        <w:br/>
      </w:r>
      <w:r>
        <w:t xml:space="preserve">+81-90-1234-5678</w:t>
      </w:r>
      <w:r>
        <w:br/>
      </w:r>
      <w:r>
        <w:t xml:space="preserve">john.doe@example.com</w:t>
      </w:r>
      <w:r>
        <w:br/>
      </w:r>
      <w:r>
        <w:t xml:space="preserve">April 5, 2024</w:t>
      </w:r>
    </w:p>
    <w:p>
      <w:pPr>
        <w:pStyle w:val="BodyText"/>
      </w:pPr>
      <w:r>
        <w:rPr>
          <w:bCs/>
          <w:b/>
        </w:rPr>
        <w:t xml:space="preserve">Human Resources Department</w:t>
      </w:r>
      <w:r>
        <w:br/>
      </w:r>
      <w:r>
        <w:t xml:space="preserve">Kyoto Manufacturing Solutions Co., Ltd.</w:t>
      </w:r>
      <w:r>
        <w:br/>
      </w:r>
      <w:r>
        <w:t xml:space="preserve">5678 Yamashina-dori, Kyoto City, Japan</w:t>
      </w:r>
      <w:r>
        <w:br/>
      </w:r>
    </w:p>
    <w:p>
      <w:pPr>
        <w:pStyle w:val="BodyText"/>
      </w:pPr>
      <w:r>
        <w:t xml:space="preserve">Dear Hiring Manager,</w:t>
      </w:r>
    </w:p>
    <w:p>
      <w:pPr>
        <w:pStyle w:val="BodyText"/>
      </w:pPr>
      <w:r>
        <w:t xml:space="preserve">I am writing to express my interest in the Industrial Engineer position at your esteemed organization in Japan Kyoto. With a strong academic background in Industrial Engineering and hands-on experience in optimizing production processes, I am eager to contribute my skills to a company that values innovation, precision, and cultural harmony. As a professional deeply committed to the principles of industrial engineering, I am particularly drawn to the unique opportunities available in Kyoto—a city where tradition meets modernity and where industrial excellence is paramount.</w:t>
      </w:r>
    </w:p>
    <w:p>
      <w:pPr>
        <w:pStyle w:val="BodyText"/>
      </w:pPr>
      <w:r>
        <w:t xml:space="preserve">Industrial Engineering is not merely a profession for me; it is a philosophy rooted in problem-solving, efficiency, and continuous improvement. My education at [University Name] equipped me with expertise in areas such as operations research, quality control, and lean manufacturing. Over the past five years, I have worked across diverse industries—including automotive components and electronics—where I spearheaded projects to reduce waste, enhance productivity, and implement data-driven decision-making systems. These experiences have solidified my ability to adapt to complex environments while maintaining a focus on both technical excellence and human-centric design.</w:t>
      </w:r>
    </w:p>
    <w:p>
      <w:pPr>
        <w:pStyle w:val="BodyText"/>
      </w:pPr>
      <w:r>
        <w:t xml:space="preserve">What excites me most about the opportunity in Japan Kyoto is the chance to work within a culture that places immense value on meticulous planning and long-term vision. Japanese companies are renowned for their dedication to kaizen (continuous improvement) and respect for craftsmanship, both of which align perfectly with my approach to industrial engineering. I have studied the Japanese philosophy of "monozukuri" (the art of making things) and am inspired by how it blends innovation with a deep appreciation for detail. This mindset resonates with my belief that industrial engineers must not only optimize systems but also foster a culture of collaboration and respect among teams.</w:t>
      </w:r>
    </w:p>
    <w:p>
      <w:pPr>
        <w:pStyle w:val="BodyText"/>
      </w:pPr>
      <w:r>
        <w:t xml:space="preserve">In Kyoto, I envision myself contributing to industries that are pivotal to the city’s economic landscape, such as advanced manufacturing, sustainable technology, and precision engineering. The region’s emphasis on balancing traditional practices with cutting-edge solutions creates a dynamic environment for industrial engineers. For instance, Kyoto is home to numerous automotive and electronics firms that prioritize efficiency and sustainability—areas where my expertise in process optimization and green manufacturing could add significant value. I am particularly interested in supporting initiatives that leverage Industry 4.0 technologies, such as automation and AI-driven analytics, to enhance operational excellence.</w:t>
      </w:r>
    </w:p>
    <w:p>
      <w:pPr>
        <w:pStyle w:val="BodyText"/>
      </w:pPr>
      <w:r>
        <w:t xml:space="preserve">My professional journey has also prepared me to thrive in cross-cultural settings. While working with international teams, I have developed strong communication skills and a deep respect for cultural nuances. In Japan Kyoto, where business relationships are built on trust and mutual respect, I am confident that my collaborative approach will enable me to integrate seamlessly into your team. Additionally, my ability to analyze complex data sets and translate them into actionable strategies has been instrumental in previous roles. For example, I led a project that reduced production downtime by 25% through the implementation of predictive maintenance systems—a result that directly impacted cost savings and customer satisfaction.</w:t>
      </w:r>
    </w:p>
    <w:p>
      <w:pPr>
        <w:pStyle w:val="BodyText"/>
      </w:pPr>
      <w:r>
        <w:t xml:space="preserve">What sets me apart as an Industrial Engineer is my commitment to lifelong learning and adaptability. I regularly attend industry conferences and workshops to stay updated on emerging trends, such as digital twins and smart factories. In Japan Kyoto, where technological innovation is a cornerstone of industrial growth, I am eager to contribute my knowledge while also learning from the expertise of local professionals. I believe that the fusion of global best practices with Japan’s unique methodologies can lead to groundbreaking solutions.</w:t>
      </w:r>
    </w:p>
    <w:p>
      <w:pPr>
        <w:pStyle w:val="BodyText"/>
      </w:pPr>
      <w:r>
        <w:t xml:space="preserve">Furthermore, I am deeply aware of the importance of work-life balance in Japanese culture and strive to uphold this value in my professional conduct. My ability to manage multiple projects under tight deadlines while maintaining a focus on quality and safety is a testament to my reliability. I am also proficient in using industry-standard software such as AutoCAD, SAP, and Six Sigma tools, which I believe will be instrumental in supporting your operational goals.</w:t>
      </w:r>
    </w:p>
    <w:p>
      <w:pPr>
        <w:pStyle w:val="BodyText"/>
      </w:pPr>
      <w:r>
        <w:t xml:space="preserve">In conclusion, I am enthusiastic about the opportunity to join your team as an Industrial Engineer in Japan Kyoto. My technical expertise, cultural awareness, and passion for continuous improvement make me a strong candidate for this role. I am confident that my skills will not only meet but exceed your expectations. Thank you for considering my application. I look forward to the possibility of discussing how I can contribute to the continued success of your organization.</w:t>
      </w:r>
    </w:p>
    <w:p>
      <w:pPr>
        <w:pStyle w:val="BodyText"/>
      </w:pPr>
      <w:r>
        <w:t xml:space="preserve">Sincerely,</w:t>
      </w:r>
      <w:r>
        <w:br/>
      </w:r>
      <w:r>
        <w:t xml:space="preserve">John Doe</w:t>
      </w:r>
      <w:r>
        <w:br/>
      </w:r>
      <w:r>
        <w:t xml:space="preserve">Industri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dc:language>en</dc:language>
  <cp:keywords/>
  <dcterms:created xsi:type="dcterms:W3CDTF">2026-07-21T11:50:02Z</dcterms:created>
  <dcterms:modified xsi:type="dcterms:W3CDTF">2026-07-21T11:50:02Z</dcterms:modified>
</cp:coreProperties>
</file>

<file path=docProps/custom.xml><?xml version="1.0" encoding="utf-8"?>
<Properties xmlns="http://schemas.openxmlformats.org/officeDocument/2006/custom-properties" xmlns:vt="http://schemas.openxmlformats.org/officeDocument/2006/docPropsVTypes"/>
</file>